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D7883" w14:textId="2AC3926C" w:rsidR="00EC582D" w:rsidRDefault="00631679" w:rsidP="00EC582D">
      <w:pPr>
        <w:jc w:val="center"/>
      </w:pPr>
      <w:bookmarkStart w:id="0" w:name="_GoBack"/>
      <w:bookmarkEnd w:id="0"/>
      <w:r>
        <w:t>KARADENİZ TEKNİK ÜNİVERSİTESİ REKTÖRLÜĞÜNE</w:t>
      </w:r>
    </w:p>
    <w:p w14:paraId="560D7884" w14:textId="5DDDD220" w:rsidR="00EC582D" w:rsidRDefault="00EC582D" w:rsidP="00EC582D">
      <w:pPr>
        <w:jc w:val="center"/>
      </w:pPr>
      <w:r>
        <w:t>(</w:t>
      </w:r>
      <w:r w:rsidR="003029AB">
        <w:t>Öğrenci İşleri Daire Başkanlığı</w:t>
      </w:r>
      <w:r>
        <w:t>)</w:t>
      </w:r>
    </w:p>
    <w:p w14:paraId="560D7885" w14:textId="77777777" w:rsidR="00EC582D" w:rsidRDefault="00EC582D" w:rsidP="00EC582D">
      <w:pPr>
        <w:jc w:val="both"/>
      </w:pPr>
    </w:p>
    <w:p w14:paraId="560D7886" w14:textId="77777777" w:rsidR="00EC582D" w:rsidRDefault="00EC582D" w:rsidP="00EC582D">
      <w:pPr>
        <w:jc w:val="both"/>
      </w:pPr>
    </w:p>
    <w:p w14:paraId="560D7887" w14:textId="03BB0600" w:rsidR="00EC582D" w:rsidRDefault="00EC582D" w:rsidP="00EC582D">
      <w:pPr>
        <w:spacing w:line="360" w:lineRule="auto"/>
        <w:ind w:firstLine="708"/>
        <w:jc w:val="both"/>
      </w:pPr>
      <w:r>
        <w:t>20</w:t>
      </w:r>
      <w:r w:rsidR="008F6E7D">
        <w:t>…</w:t>
      </w:r>
      <w:r>
        <w:t>-20</w:t>
      </w:r>
      <w:r w:rsidR="008F6E7D">
        <w:t>…</w:t>
      </w:r>
      <w:r>
        <w:t xml:space="preserve"> </w:t>
      </w:r>
      <w:r w:rsidR="005A466A">
        <w:t xml:space="preserve">Eğitim Öğretim Yılı </w:t>
      </w:r>
      <w:proofErr w:type="gramStart"/>
      <w:r w:rsidR="008F6E7D">
        <w:t>…………</w:t>
      </w:r>
      <w:proofErr w:type="gramEnd"/>
      <w:r>
        <w:t xml:space="preserve"> </w:t>
      </w:r>
      <w:r w:rsidR="005A466A">
        <w:t>Yarıyılında</w:t>
      </w:r>
      <w:r>
        <w:t xml:space="preserve"> kayıt olduğum Pedagojik Formas</w:t>
      </w:r>
      <w:r w:rsidR="003029AB">
        <w:t xml:space="preserve">yon </w:t>
      </w:r>
      <w:r w:rsidR="00A271E0">
        <w:t>Eğitimi</w:t>
      </w:r>
      <w:r w:rsidR="003647F1">
        <w:t xml:space="preserve"> dersleri</w:t>
      </w:r>
      <w:r w:rsidR="003029AB">
        <w:t xml:space="preserve">ne </w:t>
      </w:r>
      <w:proofErr w:type="gramStart"/>
      <w:r>
        <w:t>………………</w:t>
      </w:r>
      <w:r w:rsidR="008F6E7D">
        <w:t>…………………………….</w:t>
      </w:r>
      <w:proofErr w:type="gramEnd"/>
      <w:r>
        <w:t xml:space="preserve">sebebiyle </w:t>
      </w:r>
      <w:r w:rsidR="00615E93">
        <w:t xml:space="preserve">devam edemeyeceğim. Pedagojik Formasyon </w:t>
      </w:r>
      <w:r w:rsidR="003029AB">
        <w:t>ders</w:t>
      </w:r>
      <w:r w:rsidR="00615E93">
        <w:t>ler</w:t>
      </w:r>
      <w:r w:rsidR="003029AB">
        <w:t xml:space="preserve">i </w:t>
      </w:r>
      <w:r>
        <w:t xml:space="preserve">kaydımın </w:t>
      </w:r>
      <w:r w:rsidR="00A608FC">
        <w:t xml:space="preserve">sistemden </w:t>
      </w:r>
      <w:r>
        <w:t>silin</w:t>
      </w:r>
      <w:r w:rsidR="00615E93">
        <w:t xml:space="preserve">mesini </w:t>
      </w:r>
      <w:r>
        <w:t>talep ediyorum.</w:t>
      </w:r>
    </w:p>
    <w:p w14:paraId="560D7888" w14:textId="12260D62" w:rsidR="00EC582D" w:rsidRDefault="00EC582D" w:rsidP="00EC582D">
      <w:pPr>
        <w:spacing w:line="360" w:lineRule="auto"/>
        <w:jc w:val="both"/>
      </w:pPr>
      <w:r>
        <w:t>Ger</w:t>
      </w:r>
      <w:r w:rsidR="00631679">
        <w:t>eğini bilgilerinize</w:t>
      </w:r>
      <w:r>
        <w:t xml:space="preserve"> arz ederim.</w:t>
      </w:r>
      <w:r w:rsidR="00631679">
        <w:t xml:space="preserve"> </w:t>
      </w:r>
      <w:proofErr w:type="gramStart"/>
      <w:r w:rsidR="00631679">
        <w:t>……</w:t>
      </w:r>
      <w:proofErr w:type="gramEnd"/>
      <w:r w:rsidR="00631679">
        <w:t xml:space="preserve">/……/202… </w:t>
      </w:r>
    </w:p>
    <w:p w14:paraId="560D7889" w14:textId="77777777" w:rsidR="00EC582D" w:rsidRDefault="00EC582D" w:rsidP="00EC582D">
      <w:pPr>
        <w:jc w:val="both"/>
      </w:pPr>
    </w:p>
    <w:p w14:paraId="26CE22A6" w14:textId="77777777" w:rsidR="00631679" w:rsidRDefault="00631679" w:rsidP="00EC582D">
      <w:pPr>
        <w:tabs>
          <w:tab w:val="left" w:pos="8384"/>
        </w:tabs>
        <w:jc w:val="right"/>
      </w:pPr>
    </w:p>
    <w:p w14:paraId="26B89C4F" w14:textId="1351391A" w:rsidR="00A271E0" w:rsidRDefault="00A271E0" w:rsidP="00EC582D">
      <w:pPr>
        <w:tabs>
          <w:tab w:val="left" w:pos="8384"/>
        </w:tabs>
        <w:jc w:val="right"/>
      </w:pPr>
    </w:p>
    <w:p w14:paraId="1DEBAE71" w14:textId="14EEF0DA" w:rsidR="00A271E0" w:rsidRDefault="00A271E0" w:rsidP="00A271E0">
      <w:pPr>
        <w:tabs>
          <w:tab w:val="left" w:pos="8384"/>
        </w:tabs>
      </w:pPr>
      <w:r>
        <w:t xml:space="preserve">Adres:                                                                                                                       </w:t>
      </w:r>
      <w:r w:rsidRPr="00A271E0">
        <w:t>AD-SOYAD</w:t>
      </w:r>
      <w:r>
        <w:tab/>
      </w:r>
    </w:p>
    <w:p w14:paraId="758FF0CD" w14:textId="77777777" w:rsidR="00A271E0" w:rsidRDefault="00A271E0" w:rsidP="00A271E0">
      <w:pPr>
        <w:tabs>
          <w:tab w:val="left" w:pos="8384"/>
        </w:tabs>
      </w:pPr>
      <w:r>
        <w:t>Telefon:</w:t>
      </w:r>
    </w:p>
    <w:p w14:paraId="2E15DAD1" w14:textId="77777777" w:rsidR="00A271E0" w:rsidRDefault="00A271E0" w:rsidP="00A271E0">
      <w:pPr>
        <w:tabs>
          <w:tab w:val="left" w:pos="8384"/>
        </w:tabs>
      </w:pPr>
      <w:r>
        <w:t>E-posta:</w:t>
      </w:r>
    </w:p>
    <w:p w14:paraId="560D788A" w14:textId="375FCD40" w:rsidR="00EC582D" w:rsidRDefault="00A271E0" w:rsidP="00A271E0">
      <w:pPr>
        <w:tabs>
          <w:tab w:val="left" w:pos="8384"/>
        </w:tabs>
      </w:pPr>
      <w:r>
        <w:t>Öğrenci No:</w:t>
      </w:r>
    </w:p>
    <w:p w14:paraId="560D788D" w14:textId="5F7050BD" w:rsidR="00EC582D" w:rsidRDefault="00EC582D" w:rsidP="00631679">
      <w:pPr>
        <w:tabs>
          <w:tab w:val="left" w:pos="8384"/>
        </w:tabs>
        <w:jc w:val="right"/>
      </w:pPr>
    </w:p>
    <w:p w14:paraId="560D7891" w14:textId="77777777" w:rsidR="00EC582D" w:rsidRDefault="00EC582D" w:rsidP="00EC582D">
      <w:pPr>
        <w:tabs>
          <w:tab w:val="left" w:pos="8384"/>
        </w:tabs>
        <w:spacing w:line="360" w:lineRule="auto"/>
      </w:pPr>
    </w:p>
    <w:p w14:paraId="560D7892" w14:textId="77777777" w:rsidR="00EC582D" w:rsidRDefault="00EC582D" w:rsidP="00EC582D">
      <w:pPr>
        <w:jc w:val="both"/>
      </w:pPr>
      <w:r>
        <w:tab/>
      </w:r>
      <w:r>
        <w:tab/>
      </w:r>
      <w:r>
        <w:tab/>
      </w:r>
    </w:p>
    <w:p w14:paraId="560D7893" w14:textId="77777777" w:rsidR="00EC582D" w:rsidRDefault="00EC582D"/>
    <w:p w14:paraId="560D7894" w14:textId="77777777" w:rsidR="00EC582D" w:rsidRDefault="00EC582D"/>
    <w:sectPr w:rsidR="00EC58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LawNLYwMbAwNjZX0lEKTi0uzszPAykwrgUAmEOluSwAAAA="/>
  </w:docVars>
  <w:rsids>
    <w:rsidRoot w:val="00947AE6"/>
    <w:rsid w:val="003029AB"/>
    <w:rsid w:val="003647F1"/>
    <w:rsid w:val="004740AF"/>
    <w:rsid w:val="005A466A"/>
    <w:rsid w:val="00605F28"/>
    <w:rsid w:val="00615E93"/>
    <w:rsid w:val="00631679"/>
    <w:rsid w:val="008F6E7D"/>
    <w:rsid w:val="00934D8A"/>
    <w:rsid w:val="00947AE6"/>
    <w:rsid w:val="00A271E0"/>
    <w:rsid w:val="00A608FC"/>
    <w:rsid w:val="00A93A25"/>
    <w:rsid w:val="00AB4AE9"/>
    <w:rsid w:val="00B84A28"/>
    <w:rsid w:val="00C77822"/>
    <w:rsid w:val="00EC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D7881"/>
  <w15:chartTrackingRefBased/>
  <w15:docId w15:val="{BCE3A69F-4AE9-4EE8-ACA1-4E1ABAF70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029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29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STA AKADEMİ-Redaksiyon</dc:creator>
  <cp:keywords/>
  <dc:description/>
  <cp:lastModifiedBy>Pc</cp:lastModifiedBy>
  <cp:revision>2</cp:revision>
  <cp:lastPrinted>2023-10-18T10:37:00Z</cp:lastPrinted>
  <dcterms:created xsi:type="dcterms:W3CDTF">2023-10-23T11:21:00Z</dcterms:created>
  <dcterms:modified xsi:type="dcterms:W3CDTF">2023-10-23T11:21:00Z</dcterms:modified>
</cp:coreProperties>
</file>